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4b8dc3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4b8dc3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3:05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a4DUQgivQD3v6U38ANOu+nmJ7qoadp504SoID70VxR+6h0A+i/qZw4vfMd/36EpqKaw9MlhiwdSWUG5MocLPOUlzFO8ri5e4PVAFosX/TOlnzjg1+HkVDBHQ9v+WX9Bhp+3eKgSE0mynOi6f0Z56nUnt/mVgyE207fHw9NCyUWI23rdPPq7zIor3+pFCRrLmKh1vZ4wZuRS95qPjgQtGs3cQf9Uop3AoDms/cBiobPkPK/5SG7FsLv3gxna6K/czD2/FqBIHv0d+HMF673u9n4lnDDsGTnA6zF7jGTqwp9p2MHGxf6oGVzPHftgv9E0xwUP7htZlh40o+FgHzHjYY5x0L/g2QjsqjjYlz3DZv9zK/vifvC41ezOvf5+9777B/vDYnITf7Ra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right curly braket is missing the second time in awk trick. and</w:t>
      </w:r>
      <w:r>
        <w:t xml:space="preserve"> </w:t>
      </w:r>
      <w:r>
        <w:t xml:space="preserve">semicolone is missing after it and before 1</w:t>
      </w:r>
    </w:p>
    <w:bookmarkStart w:id="25" w:name="ttscoff-aug-06-2014-0621-p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Aug 06, 2014 06:21 pm</w:t>
        </w:r>
      </w:hyperlink>
    </w:p>
    <w:p>
      <w:pPr>
        <w:pStyle w:val="FirstParagraph"/>
      </w:pPr>
      <w:r>
        <w:t xml:space="preserve">I don't think a semicolon is necessary. The missing bracket I'll try</w:t>
      </w:r>
      <w:r>
        <w:t xml:space="preserve"> </w:t>
      </w:r>
      <w:r>
        <w:t xml:space="preserve">to fix, it's apparently conflicting with my "pullquote" plugin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4b8dc3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3:05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4b8dc37-4208-11e9-9d31-040140774501/shell-tricks-the-os-x-open-command-brettterpstra-com#54b8dc3a-4208-11e9-9d31-040140774501" TargetMode="External" /><Relationship Type="http://schemas.openxmlformats.org/officeDocument/2006/relationships/hyperlink" Id="rId20" Target="https://my.remarkbox.com/54b8dc3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4b8dc37-4208-11e9-9d31-040140774501/shell-tricks-the-os-x-open-command-brettterpstra-com#54b8dc3a-4208-11e9-9d31-040140774501" TargetMode="External" /><Relationship Type="http://schemas.openxmlformats.org/officeDocument/2006/relationships/hyperlink" Id="rId20" Target="https://my.remarkbox.com/54b8dc3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4b8dc39</dc:title>
  <dc:creator/>
  <cp:keywords/>
  <dcterms:created xsi:type="dcterms:W3CDTF">2026-05-05T03:05:04Z</dcterms:created>
  <dcterms:modified xsi:type="dcterms:W3CDTF">2026-05-05T03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